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4a83f14</w:t>
        </w:r>
      </w:hyperlink>
      <w:r>
        <w:t xml:space="preserve"> </w:t>
      </w:r>
      <w:r>
        <w:t xml:space="preserve">on November 11,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4541840"/>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nd-data-availability"/>
      <w:r>
        <w:t xml:space="preserve">Code and data availability</w:t>
      </w:r>
      <w:bookmarkEnd w:id="77"/>
    </w:p>
    <w:p>
      <w:pPr>
        <w:pStyle w:val="FirstParagraph"/>
      </w:pPr>
      <w:r>
        <w:t xml:space="preserve">The code and data to reproduce all the analyses in this work are available in</w:t>
      </w:r>
      <w:r>
        <w:t xml:space="preserve"> </w:t>
      </w:r>
      <w:hyperlink r:id="rId78">
        <w:r>
          <w:rPr>
            <w:rStyle w:val="Hyperlink"/>
          </w:rPr>
          <w:t xml:space="preserve">https://github.com/greenelab/phenoplier</w:t>
        </w:r>
      </w:hyperlink>
      <w:r>
        <w:t xml:space="preserve">.</w:t>
      </w:r>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11)</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oel T. Dudley, Marina Sirota, Mohan Shenoy, Reetesh K. Pai, Silke Roedder, Annie P. Chiang, Alex A. Morgan, Minnie M. Sarwal, Pankaj Jay Pasricha, Atul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arina Sirota, Joel T. Dudley, Jeewon Kim, Annie P. Chiang, Alex A. Morgan, Alejandro Sweet-Cordero, Julien Sage, Atul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10-23)</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10-04)</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Adam Auton, Gonçalo R. Abecasis, David M. Altshuler, Richard M. Durbin, Gonçalo R. Abecasis, David R. Bentley, Aravinda Chakravarti, Andrew G. Clark, Peter Donnelly, Evan E. Eichler, … Writing group</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 from the MultiPLIER models.</w:t>
      </w:r>
      <w:r>
        <w:t xml:space="preserve"> </w:t>
      </w:r>
      <w:r>
        <w:t xml:space="preserve"> </w:t>
      </w:r>
    </w:p>
    <w:tbl>
      <w:tblPr>
        <w:tblStyle w:val="Table"/>
        <w:tblW w:type="pct" w:w="0.0"/>
        <w:tblLook w:firstRow="1"/>
        <w:tblCaption w:val="Table 2: Pathways aligned to LV60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118632"/>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12518685"/>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29 / 23</w:t>
            </w:r>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9 / 5</w:t>
            </w:r>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9 / 5</w:t>
            </w:r>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29 / 5</w:t>
            </w:r>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29 / 5</w:t>
            </w:r>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862"/>
        <w:gridCol w:w="3920"/>
        <w:gridCol w:w="1176"/>
        <w:gridCol w:w="705"/>
        <w:gridCol w:w="125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9 / 1</w:t>
            </w:r>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29 / 1</w:t>
            </w:r>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29 / 1</w:t>
            </w:r>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29 / 1</w:t>
            </w:r>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29 / 1</w:t>
            </w:r>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700"/>
        <w:gridCol w:w="766"/>
        <w:gridCol w:w="459"/>
        <w:gridCol w:w="1175"/>
        <w:gridCol w:w="817"/>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4999.999999999999"/>
        <w:tblLook w:firstRow="1"/>
        <w:tblCaption w:val="Table 41: Significant trait associations of LV136 in PhenomeXcan.  "/>
      </w:tblPr>
      <w:tblGrid>
        <w:gridCol w:w="3581"/>
        <w:gridCol w:w="1033"/>
        <w:gridCol w:w="619"/>
        <w:gridCol w:w="1584"/>
        <w:gridCol w:w="110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 from the MultiPLIER models.</w:t>
      </w:r>
      <w:r>
        <w:t xml:space="preserve"> </w:t>
      </w:r>
      <w:r>
        <w:t xml:space="preserve"> </w:t>
      </w:r>
    </w:p>
    <w:tbl>
      <w:tblPr>
        <w:tblStyle w:val="Table"/>
        <w:tblW w:type="pct" w:w="0.0"/>
        <w:tblLook w:firstRow="1"/>
        <w:tblCaption w:val="Table 43: Pathways aligned to LV9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Significant trait associations of LV93 in eMERGE.</w:t>
      </w:r>
      <w:r>
        <w:t xml:space="preserve"> </w:t>
      </w:r>
      <w:r>
        <w:t xml:space="preserve"> </w:t>
      </w:r>
    </w:p>
    <w:tbl>
      <w:tblPr>
        <w:tblStyle w:val="Table"/>
        <w:tblW w:type="pct" w:w="0.0"/>
        <w:tblLook w:firstRow="1"/>
        <w:tblCaption w:val="Table 45: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 from the MultiPLIER models.</w:t>
      </w:r>
      <w:r>
        <w:t xml:space="preserve"> </w:t>
      </w:r>
      <w:r>
        <w:t xml:space="preserve"> </w:t>
      </w:r>
    </w:p>
    <w:tbl>
      <w:tblPr>
        <w:tblStyle w:val="Table"/>
        <w:tblW w:type="pct" w:w="0.0"/>
        <w:tblLook w:firstRow="1"/>
        <w:tblCaption w:val="Table 46: Pathways aligned to LV20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Significant trait associations of LV206 in eMERGE.</w:t>
      </w:r>
      <w:r>
        <w:t xml:space="preserve"> </w:t>
      </w:r>
      <w:r>
        <w:t xml:space="preserve"> </w:t>
      </w:r>
    </w:p>
    <w:tbl>
      <w:tblPr>
        <w:tblStyle w:val="Table"/>
        <w:tblW w:type="pct" w:w="0.0"/>
        <w:tblLook w:firstRow="1"/>
        <w:tblCaption w:val="Table 4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 from the MultiPLIER models.</w:t>
      </w:r>
      <w:r>
        <w:t xml:space="preserve"> </w:t>
      </w:r>
      <w:r>
        <w:t xml:space="preserve"> </w:t>
      </w:r>
    </w:p>
    <w:tbl>
      <w:tblPr>
        <w:tblStyle w:val="Table"/>
        <w:tblW w:type="pct" w:w="0.0"/>
        <w:tblLook w:firstRow="1"/>
        <w:tblCaption w:val="Table 49: Pathways aligned to LV26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 from the MultiPLIER models.</w:t>
      </w:r>
      <w:r>
        <w:t xml:space="preserve"> </w:t>
      </w:r>
      <w:r>
        <w:t xml:space="preserve"> </w:t>
      </w:r>
    </w:p>
    <w:tbl>
      <w:tblPr>
        <w:tblStyle w:val="Table"/>
        <w:tblW w:type="pct" w:w="0.0"/>
        <w:tblLook w:firstRow="1"/>
        <w:tblCaption w:val="Table 52: Pathways aligned to LV2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 from the MultiPLIER models.</w:t>
      </w:r>
      <w:r>
        <w:t xml:space="preserve"> </w:t>
      </w:r>
      <w:r>
        <w:t xml:space="preserve"> </w:t>
      </w:r>
    </w:p>
    <w:tbl>
      <w:tblPr>
        <w:tblStyle w:val="Table"/>
        <w:tblW w:type="pct" w:w="0.0"/>
        <w:tblLook w:firstRow="1"/>
        <w:tblCaption w:val="Table 55: Pathways aligned to LV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5000.0"/>
        <w:tblLook w:firstRow="1"/>
        <w:tblCaption w:val="Table 56: Significant trait associations of LV5 in PhenomeXcan.  "/>
      </w:tblPr>
      <w:tblGrid>
        <w:gridCol w:w="3960"/>
        <w:gridCol w:w="942"/>
        <w:gridCol w:w="565"/>
        <w:gridCol w:w="1445"/>
        <w:gridCol w:w="100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 from the MultiPLIER models.</w:t>
      </w:r>
      <w:r>
        <w:t xml:space="preserve"> </w:t>
      </w:r>
      <w:r>
        <w:t xml:space="preserve"> </w:t>
      </w:r>
    </w:p>
    <w:tbl>
      <w:tblPr>
        <w:tblStyle w:val="Table"/>
        <w:tblW w:type="pct" w:w="0.0"/>
        <w:tblLook w:firstRow="1"/>
        <w:tblCaption w:val="Table 58: Pathways aligned to LV43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4a83f14b5c1a7b66a2dd97df248e8a541795d04d"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4a83f14b5c1a7b66a2dd97df248e8a541795d04d/"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4a83f14b5c1a7b66a2dd97df248e8a541795d04d"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4a83f14b5c1a7b66a2dd97df248e8a541795d04d/"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11-11T20:34:13Z</dcterms:created>
  <dcterms:modified xsi:type="dcterms:W3CDTF">2021-11-11T2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